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Caracas,</w:t>
      </w:r>
      <w:r>
        <w:t xml:space="preserve"> </w:t>
      </w:r>
      <w:r>
        <w:t xml:space="preserve">Venezuela</w:t>
      </w:r>
    </w:p>
    <w:bookmarkStart w:id="20" w:name="Xe4af9736c36b94ecf2cf27fd4413a2765b8bfcc"/>
    <w:p>
      <w:pPr>
        <w:pStyle w:val="Heading1"/>
      </w:pPr>
      <w:r>
        <w:t xml:space="preserve">Internship Application Letter for Surgical Internship Position</w:t>
      </w:r>
    </w:p>
    <w:p>
      <w:pPr>
        <w:pStyle w:val="FirstParagraph"/>
      </w:pPr>
      <w:r>
        <w:t xml:space="preserve">Maria Fernández González</w:t>
      </w:r>
      <w:r>
        <w:br/>
      </w:r>
      <w:r>
        <w:t xml:space="preserve">Calle Carabobo, Edificio César Rengifo, Oficina 405</w:t>
      </w:r>
      <w:r>
        <w:br/>
      </w:r>
      <w:r>
        <w:t xml:space="preserve">La Castellana, Caracas 1060-DC</w:t>
      </w:r>
      <w:r>
        <w:br/>
      </w:r>
      <w:r>
        <w:t xml:space="preserve">Venezuela | +58 212 555-7890 | maria.fernandez.med@gmail.com</w:t>
      </w:r>
    </w:p>
    <w:bookmarkEnd w:id="20"/>
    <w:p>
      <w:pPr>
        <w:pStyle w:val="BodyText"/>
      </w:pPr>
      <w:r>
        <w:t xml:space="preserve">Dr. Alejandro Márquez</w:t>
      </w:r>
      <w:r>
        <w:br/>
      </w:r>
      <w:r>
        <w:t xml:space="preserve">Chief of Surgery</w:t>
      </w:r>
      <w:r>
        <w:br/>
      </w:r>
      <w:r>
        <w:t xml:space="preserve">Hospital Universitario de Caracas (HUC)</w:t>
      </w:r>
      <w:r>
        <w:br/>
      </w:r>
      <w:r>
        <w:t xml:space="preserve">Av. 4, Urb. El Recreo, Caracas 1050-DC</w:t>
      </w:r>
      <w:r>
        <w:br/>
      </w:r>
      <w:r>
        <w:t xml:space="preserve">Venezuela</w:t>
      </w:r>
    </w:p>
    <w:p>
      <w:pPr>
        <w:pStyle w:val="BodyText"/>
      </w:pPr>
      <w:r>
        <w:t xml:space="preserve">Dear Dr. Márquez,</w:t>
      </w:r>
    </w:p>
    <w:p>
      <w:pPr>
        <w:pStyle w:val="BodyText"/>
      </w:pPr>
      <w:r>
        <w:t xml:space="preserve">It is with profound enthusiasm and deep respect for Venezuela's medical legacy that I submit my application for the Surgical Internship Position at the esteemed Hospital Universitario de Caracas (HUC) in Caracas, Venezuela. As a dedicated surgical resident completing my final year of training at Universidad Central de Venezuela's Faculty of Medicine, I have long admired HUC's pivotal role in advancing surgical excellence while serving one of Latin America's most complex healthcare landscapes. This Internship Application Letter represents not merely a professional opportunity, but a meaningful commitment to contributing to the future of surgical care in Venezuela Caracas—a city where medical innovation thrives amid extraordinary challenges.</w:t>
      </w:r>
    </w:p>
    <w:p>
      <w:pPr>
        <w:pStyle w:val="BodyText"/>
      </w:pPr>
      <w:r>
        <w:t xml:space="preserve">My academic journey at UCV has equipped me with rigorous surgical training spanning general, orthopedic, and emergency trauma procedures. Under the mentorship of Dr. Elena Torres, I performed over 120 supervised operations including laparoscopic cholecystectomies and complex wound repairs—experiences that solidified my technical aptitude and clinical judgment. However, what truly distinguishes me is my unwavering commitment to community-focused surgery, a value deeply embedded in Venezuela's medical tradition. During my clinical rotations at Clínica Los Naranjos in Caracas' El Paraíso neighborhood, I witnessed how resourceful surgical teams navigate Venezuela's healthcare ecosystem with remarkable ingenuity. It was there that I developed proficiency in adapting modern techniques to limited-resource settings—a skill now essential for meaningful surgical work across Caracas' diverse communities.</w:t>
      </w:r>
    </w:p>
    <w:p>
      <w:pPr>
        <w:pStyle w:val="BodyText"/>
      </w:pPr>
      <w:r>
        <w:t xml:space="preserve">What draws me specifically to HUC is its dual mission: pioneering advanced surgical interventions while maintaining unwavering access for underserved populations. In Venezuela Caracas, where socioeconomic disparities impact healthcare delivery daily, your hospital's model of integrating cutting-edge technology with compassionate community care resonates powerfully with my professional ethos. I have closely followed HUC's recent advancements in minimally invasive cardiac surgery and trauma response systems—particularly during the 2023 humanitarian crisis when your emergency teams performed over 750 life-saving procedures in a single month. This demonstrates not only surgical excellence but also institutional resilience, qualities I aspire to embody.</w:t>
      </w:r>
    </w:p>
    <w:p>
      <w:pPr>
        <w:pStyle w:val="BodyText"/>
      </w:pPr>
      <w:r>
        <w:t xml:space="preserve">My motivation for this internship extends beyond technical development. Having grown up in Caracas' Chacao district, I've seen how healthcare gaps affect neighbors like my childhood friend who waited 18 months for a hernia repair. In Venezuela Caracas, where surgical waitlists exceed six months for non-emergency cases, there is urgent need for surgeons who understand both clinical precision and cultural context. During my time at UCV's Surgical Outreach Program, I co-designed a mobile clinic protocol to screen rural patients in Miranda state—a project that taught me how to navigate Venezuela's unique healthcare logistics while prioritizing patient dignity. This experience confirmed my belief that surgical internships must serve as bridges between academic training and community need.</w:t>
      </w:r>
    </w:p>
    <w:p>
      <w:pPr>
        <w:pStyle w:val="BodyText"/>
      </w:pPr>
      <w:r>
        <w:t xml:space="preserve">I am eager to bring my multilingual capabilities (fluent in Spanish, English, and basic Portuguese) to HUC's international collaboration networks. My research on "Adapting Robotic-Assisted Surgery for Limited-Resource Settings" earned recognition at the 2023 Venezuelan Society of Surgery Congress in Caracas—where I presented findings that could enhance HUC's ongoing telemedicine initiatives. More importantly, I offer a proactive approach to problem-solving: when our UCV simulation lab lacked cadavers, I organized a community donation drive with local anatomists that enabled 30+ additional training sessions. In Venezuela Caracas' dynamic medical environment, such resourcefulness is not an asset—it's a necessity.</w:t>
      </w:r>
    </w:p>
    <w:p>
      <w:pPr>
        <w:pStyle w:val="BodyText"/>
      </w:pPr>
      <w:r>
        <w:t xml:space="preserve">As an applicant for this Surgeon Internship, I recognize the profound responsibility of serving in one of Venezuela's most critical healthcare hubs. HUC doesn't merely train surgeons; it cultivates physicians who become pillars of their communities. My goal isn't merely to learn surgical techniques, but to understand how to make them accessible across Caracas' neighborhoods—from El Cafetal’s public hospitals to Las Mercedes' private clinics. I've already begun studying HUC's recent publications on pediatric orthopedic innovations and will immediately integrate myself into your team's workflow, offering assistance with patient triage and post-operative protocols.</w:t>
      </w:r>
    </w:p>
    <w:p>
      <w:pPr>
        <w:pStyle w:val="BodyText"/>
      </w:pPr>
      <w:r>
        <w:t xml:space="preserve">Venezuela Caracas remains a city where medical dedication meets cultural resilience. As an emerging surgeon committed to this city's future, I pledge to honor that legacy by approaching every case with meticulous skill and deep empathy. Your hospital has been instrumental in shaping Venezuela's surgical landscape for decades—my internship would be the first step toward becoming part of that enduring tradition.</w:t>
      </w:r>
    </w:p>
    <w:p>
      <w:pPr>
        <w:pStyle w:val="BodyText"/>
      </w:pPr>
      <w:r>
        <w:t xml:space="preserve">Thank you for considering my application. I have attached my curriculum vitae, academic transcripts, and a letter of recommendation from Dr. Torres at UCV Faculty of Medicine. I welcome the opportunity to discuss how my background aligns with HUC's mission during an interview at your convenience.</w:t>
      </w:r>
    </w:p>
    <w:p>
      <w:pPr>
        <w:pStyle w:val="BodyText"/>
      </w:pPr>
      <w:r>
        <w:t xml:space="preserve">Sincerely,</w:t>
      </w:r>
      <w:r>
        <w:br/>
      </w:r>
      <w:r>
        <w:br/>
      </w:r>
    </w:p>
    <w:p>
      <w:pPr>
        <w:pStyle w:val="BodyText"/>
      </w:pPr>
      <w:r>
        <w:t xml:space="preserve">Maria Fernández González</w:t>
      </w:r>
    </w:p>
    <w:p>
      <w:pPr>
        <w:pStyle w:val="BodyText"/>
      </w:pPr>
      <w:r>
        <w:t xml:space="preserve">Surgical Resident, Universidad Central de Venezuela</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Caracas, Venezuela</dc:title>
  <dc:creator/>
  <dc:language>en</dc:language>
  <cp:keywords/>
  <dcterms:created xsi:type="dcterms:W3CDTF">2025-12-09T09:13:17Z</dcterms:created>
  <dcterms:modified xsi:type="dcterms:W3CDTF">2025-12-09T09:13:17Z</dcterms:modified>
</cp:coreProperties>
</file>

<file path=docProps/custom.xml><?xml version="1.0" encoding="utf-8"?>
<Properties xmlns="http://schemas.openxmlformats.org/officeDocument/2006/custom-properties" xmlns:vt="http://schemas.openxmlformats.org/officeDocument/2006/docPropsVTypes"/>
</file>